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567AB7AF" w:rsidR="00F4525C" w:rsidRDefault="00D51330" w:rsidP="009B61E5">
          <w:pPr>
            <w:pStyle w:val="VCAADocumenttitle"/>
          </w:pPr>
          <w:r w:rsidRPr="00D51330">
            <w:t xml:space="preserve">Unit 1, Module 3 – Resume </w:t>
          </w:r>
          <w:r>
            <w:t>and C</w:t>
          </w:r>
          <w:r w:rsidRPr="00D51330">
            <w:t xml:space="preserve">over </w:t>
          </w:r>
          <w:r>
            <w:t>L</w:t>
          </w:r>
          <w:r w:rsidRPr="00D51330">
            <w:t xml:space="preserve">etter </w:t>
          </w:r>
          <w:r>
            <w:t>D</w:t>
          </w:r>
          <w:r w:rsidRPr="00D51330">
            <w:t>evelopment</w:t>
          </w:r>
        </w:p>
      </w:sdtContent>
    </w:sdt>
    <w:tbl>
      <w:tblPr>
        <w:tblStyle w:val="TableGrid55"/>
        <w:tblW w:w="21541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173"/>
        <w:gridCol w:w="3174"/>
        <w:gridCol w:w="3174"/>
        <w:gridCol w:w="3780"/>
        <w:gridCol w:w="3780"/>
        <w:gridCol w:w="3780"/>
      </w:tblGrid>
      <w:tr w:rsidR="00D51330" w:rsidRPr="00D51330" w14:paraId="29BBDCA5" w14:textId="77777777" w:rsidTr="00722D50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18404D3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D513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173" w:type="dxa"/>
            <w:vMerge w:val="restart"/>
            <w:shd w:val="clear" w:color="auto" w:fill="auto"/>
            <w:vAlign w:val="center"/>
          </w:tcPr>
          <w:p w14:paraId="40B9C02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areas of Pathway Plan pro forma have been completed using detail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310CBC0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Was engaged during the meeting, discussing all aspects of Pathway Plan in detail with Careers’ Team member, asking relevant questions to further gain an understanding of other possible career options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50956DF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ive journal included eight positive and eight negative aspects of the Careers’ Team meeting and Pathways Pla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FA99E3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find five or more employment opportunities advertised online which include selection criteria for applicant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928526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ighly professional, neat, unique and follows relevant structure with headings and subheading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AEDA41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Visually appealing, using a business letter format with the correct font size and addressed to the correct company</w:t>
            </w:r>
          </w:p>
        </w:tc>
      </w:tr>
      <w:tr w:rsidR="00D51330" w:rsidRPr="00D51330" w14:paraId="615A8030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70C6FD3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232AA8E0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69D6E3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50993F5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 w:val="restart"/>
            <w:shd w:val="clear" w:color="auto" w:fill="auto"/>
            <w:vAlign w:val="center"/>
          </w:tcPr>
          <w:p w14:paraId="221EE76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llects five or more different sample resumes and cover letters, annotating five strengths and five weaknesses of each sampl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69F7618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t least five examples of transferable skills and promotes relevant skills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E8221E0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purpose and details for position being applied for, describing qualifications/ education and experience</w:t>
            </w:r>
          </w:p>
        </w:tc>
      </w:tr>
      <w:tr w:rsidR="00D51330" w:rsidRPr="00D51330" w14:paraId="1322A33F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7F4AE57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30D137F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655BE77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11CB0AE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356D4D5B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3D3D59F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is free from errors, with a high level of sophisticatio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5B09A7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considerable accuracy</w:t>
            </w:r>
          </w:p>
        </w:tc>
      </w:tr>
      <w:tr w:rsidR="00D51330" w:rsidRPr="00D51330" w14:paraId="25222041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2DD5D76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71574CD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D2B86D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49E0722B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4288BED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130D9160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resum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A8ED8DC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</w:tr>
      <w:tr w:rsidR="00D51330" w:rsidRPr="00D51330" w14:paraId="42B8463E" w14:textId="77777777" w:rsidTr="00722D50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93C1729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513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173" w:type="dxa"/>
            <w:vMerge w:val="restart"/>
            <w:shd w:val="clear" w:color="auto" w:fill="auto"/>
            <w:vAlign w:val="center"/>
          </w:tcPr>
          <w:p w14:paraId="0151468E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ll areas of Pathway Plan pro forma have been completed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260C741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ctively participated in the meeting, discussing all aspects of Pathway Plan with Careers’ Team member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46CDE979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ive journal included six positive and six negative aspects of the Careers’ Team meeting and Pathways Pla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482B3D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find three or more employment opportunities advertised online which include selection criteria for applicant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53B12D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ofessional, neat and follows relevant structure with headings and subheading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64E3E49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ndard appearance, not using the correct format, correct font size</w:t>
            </w:r>
          </w:p>
        </w:tc>
      </w:tr>
      <w:tr w:rsidR="00D51330" w:rsidRPr="00D51330" w14:paraId="7DDF5D6A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26B9C8E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6561B9DE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7124620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1BD15AF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 w:val="restart"/>
            <w:shd w:val="clear" w:color="auto" w:fill="auto"/>
            <w:vAlign w:val="center"/>
          </w:tcPr>
          <w:p w14:paraId="499CA1C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llects three or more different sample resumes and cover letters, annotating three strengths and three weaknesses of each sampl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8F84C6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at least three examples of transferable skills and/or promotes relevant skills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2C1BF94" w14:textId="44D6A538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scribes qualifications/ education and experience</w:t>
            </w:r>
          </w:p>
        </w:tc>
      </w:tr>
      <w:tr w:rsidR="00D51330" w:rsidRPr="00D51330" w14:paraId="6D145EB3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D0FA4BD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5C2FE2F7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42304C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E7A56F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7666854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5613452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reasonable accuracy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3C503BD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reasonable accuracy</w:t>
            </w:r>
          </w:p>
        </w:tc>
      </w:tr>
      <w:tr w:rsidR="00D51330" w:rsidRPr="00D51330" w14:paraId="741C932A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4181F0B0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30FB6CE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88E8389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4E58E487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4343ED0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1FE810AA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resum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4D4004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feedback to improve cover letter</w:t>
            </w:r>
          </w:p>
        </w:tc>
      </w:tr>
      <w:tr w:rsidR="00D51330" w:rsidRPr="00D51330" w14:paraId="588094DE" w14:textId="77777777" w:rsidTr="00722D50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746A281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513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3173" w:type="dxa"/>
            <w:vMerge w:val="restart"/>
            <w:shd w:val="clear" w:color="auto" w:fill="auto"/>
            <w:vAlign w:val="center"/>
          </w:tcPr>
          <w:p w14:paraId="3BD4E63C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ore than half the Pathway Plan pro forma has been completed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71916E8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articipated in the meeting, demonstrating some interest in their Pathway Plan; however, the meeting was mainly driven by the Careers’ Team member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734B007E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ive journal included two positive and two negative aspects of the Careers’ Team meeting or Pathways Pla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F5EE9EC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find two or more employment opportunities advertised; however, does not include the selection criteria for applicant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740B7D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eat and demonstrates some relevant structur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8DA447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tandard appearance, not using the correct format, correct font size</w:t>
            </w:r>
          </w:p>
        </w:tc>
      </w:tr>
      <w:tr w:rsidR="00D51330" w:rsidRPr="00D51330" w14:paraId="7B9FCEFD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57DBDF1D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290B4CE7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1920CF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4B0736EB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 w:val="restart"/>
            <w:shd w:val="clear" w:color="auto" w:fill="auto"/>
            <w:vAlign w:val="center"/>
          </w:tcPr>
          <w:p w14:paraId="6ED2A62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llects either two samples of resumes or two samples of cover letters, listing two strengths or two weaknesses overall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223CABF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ncludes one example of transferable skills and/or promotes relevant skills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nowledge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qualification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0C9CEF9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qualifications and education and experience</w:t>
            </w:r>
          </w:p>
        </w:tc>
      </w:tr>
      <w:tr w:rsidR="00D51330" w:rsidRPr="00D51330" w14:paraId="0DBEA566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CD4B207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46BE8298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15A4E91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728E27E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529EF83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37A4D0D0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contains some errors; however, makes sens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8EB80F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Spelling, </w:t>
            </w:r>
            <w:proofErr w:type="gramStart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unctuation</w:t>
            </w:r>
            <w:proofErr w:type="gramEnd"/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 and grammar used with sufficient clarity for the meaning to be understood</w:t>
            </w:r>
          </w:p>
        </w:tc>
      </w:tr>
      <w:tr w:rsidR="00D51330" w:rsidRPr="00D51330" w14:paraId="5423622E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5DBF998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4303174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68A00D0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5F218FE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259A652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2F26CFD9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more than half the feedback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7F00936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more than half the feedback</w:t>
            </w:r>
          </w:p>
        </w:tc>
      </w:tr>
      <w:tr w:rsidR="00D51330" w:rsidRPr="00D51330" w14:paraId="5B16A184" w14:textId="77777777" w:rsidTr="00722D50">
        <w:trPr>
          <w:cantSplit/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6C7A6C7A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D51330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173" w:type="dxa"/>
            <w:vMerge w:val="restart"/>
            <w:shd w:val="clear" w:color="auto" w:fill="auto"/>
            <w:vAlign w:val="center"/>
          </w:tcPr>
          <w:p w14:paraId="2FA0887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ess than half the Pathway Plan pro forma has been completed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3CA1337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hysically attended the meeting; however, gave no input when discussing their Pathway Plan</w:t>
            </w:r>
          </w:p>
        </w:tc>
        <w:tc>
          <w:tcPr>
            <w:tcW w:w="3174" w:type="dxa"/>
            <w:vMerge w:val="restart"/>
            <w:shd w:val="clear" w:color="auto" w:fill="auto"/>
            <w:vAlign w:val="center"/>
          </w:tcPr>
          <w:p w14:paraId="0F41744B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flective journal included one positive or one negative aspect of the Careers’ Team meeting or Pathways Pla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D171CF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find one employment opportunity advertised; however, it does not include the selection criteria for applicant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ABF00A7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essy appearance, does not use relevant structur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C88E719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Messy in appearance, not using the correct format, incorrect font size</w:t>
            </w:r>
          </w:p>
        </w:tc>
      </w:tr>
      <w:tr w:rsidR="00D51330" w:rsidRPr="00D51330" w14:paraId="5504C7E9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E3F337A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29A67FBA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737EC31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610EE587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 w:val="restart"/>
            <w:shd w:val="clear" w:color="auto" w:fill="auto"/>
            <w:vAlign w:val="center"/>
          </w:tcPr>
          <w:p w14:paraId="1388514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llects either one sample of a resume or one sample of a cover letter, listing one strength or one weakness overall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FA2AD1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one skill and/or qualificatio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4ED824B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qualifications or education or experience</w:t>
            </w:r>
          </w:p>
        </w:tc>
      </w:tr>
      <w:tr w:rsidR="00D51330" w:rsidRPr="00D51330" w14:paraId="4A0DC109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33760A2A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5270C2E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4AF1E2F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C9E2AA0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1AD61BBC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22F2CC7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esume contains lots of errors, and does not make sens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79A006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ver letter contains lots of errors, and does not make sense</w:t>
            </w:r>
          </w:p>
        </w:tc>
      </w:tr>
      <w:tr w:rsidR="00D51330" w:rsidRPr="00D51330" w14:paraId="045CEAB0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0CB365C4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vMerge/>
            <w:shd w:val="clear" w:color="auto" w:fill="auto"/>
            <w:vAlign w:val="center"/>
          </w:tcPr>
          <w:p w14:paraId="5953CE78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7F24A94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174" w:type="dxa"/>
            <w:vMerge/>
            <w:shd w:val="clear" w:color="auto" w:fill="auto"/>
            <w:vAlign w:val="center"/>
          </w:tcPr>
          <w:p w14:paraId="3C7E36B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vMerge/>
            <w:shd w:val="clear" w:color="auto" w:fill="auto"/>
            <w:vAlign w:val="center"/>
          </w:tcPr>
          <w:p w14:paraId="51071B4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780" w:type="dxa"/>
            <w:shd w:val="clear" w:color="auto" w:fill="auto"/>
            <w:vAlign w:val="center"/>
          </w:tcPr>
          <w:p w14:paraId="18AE16C3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less than half the feedback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9ABF18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applied less than half the feedback</w:t>
            </w:r>
          </w:p>
        </w:tc>
      </w:tr>
      <w:tr w:rsidR="00D51330" w:rsidRPr="00D51330" w14:paraId="121DEDC3" w14:textId="77777777" w:rsidTr="00722D50">
        <w:trPr>
          <w:cantSplit/>
          <w:trHeight w:val="20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7BA408F9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173" w:type="dxa"/>
            <w:shd w:val="clear" w:color="auto" w:fill="auto"/>
            <w:vAlign w:val="center"/>
          </w:tcPr>
          <w:p w14:paraId="5EF92AA5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174" w:type="dxa"/>
            <w:shd w:val="clear" w:color="auto" w:fill="auto"/>
            <w:vAlign w:val="center"/>
          </w:tcPr>
          <w:p w14:paraId="17E5F541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174" w:type="dxa"/>
            <w:shd w:val="clear" w:color="auto" w:fill="auto"/>
            <w:vAlign w:val="center"/>
          </w:tcPr>
          <w:p w14:paraId="6BFE750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1BDBC8FC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9BA3DBE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8DF85D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D51330" w:rsidRPr="00D51330" w14:paraId="533942D1" w14:textId="77777777" w:rsidTr="00722D50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136F9DB" w14:textId="77777777" w:rsidR="00D51330" w:rsidRPr="00D51330" w:rsidRDefault="00D51330" w:rsidP="00D51330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D51330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173" w:type="dxa"/>
            <w:shd w:val="clear" w:color="auto" w:fill="auto"/>
            <w:vAlign w:val="center"/>
          </w:tcPr>
          <w:p w14:paraId="551BF9E2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athway Plan</w:t>
            </w:r>
          </w:p>
        </w:tc>
        <w:tc>
          <w:tcPr>
            <w:tcW w:w="3174" w:type="dxa"/>
            <w:shd w:val="clear" w:color="auto" w:fill="auto"/>
            <w:vAlign w:val="center"/>
          </w:tcPr>
          <w:p w14:paraId="2D4E3D34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eting with Careers’ Team</w:t>
            </w:r>
          </w:p>
        </w:tc>
        <w:tc>
          <w:tcPr>
            <w:tcW w:w="3174" w:type="dxa"/>
            <w:shd w:val="clear" w:color="auto" w:fill="auto"/>
            <w:vAlign w:val="center"/>
          </w:tcPr>
          <w:p w14:paraId="2D8EAF29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of Pathway Plan and Careers’ Team meeting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5E2855F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Job opportunities and samples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6E23604E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ume</w:t>
            </w:r>
          </w:p>
        </w:tc>
        <w:tc>
          <w:tcPr>
            <w:tcW w:w="3780" w:type="dxa"/>
            <w:shd w:val="clear" w:color="auto" w:fill="auto"/>
            <w:vAlign w:val="center"/>
          </w:tcPr>
          <w:p w14:paraId="5E328586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ver letter</w:t>
            </w:r>
          </w:p>
        </w:tc>
      </w:tr>
      <w:tr w:rsidR="00D51330" w:rsidRPr="00D51330" w14:paraId="6964B183" w14:textId="77777777" w:rsidTr="00722D50">
        <w:trPr>
          <w:trHeight w:val="512"/>
        </w:trPr>
        <w:tc>
          <w:tcPr>
            <w:tcW w:w="680" w:type="dxa"/>
            <w:vMerge/>
            <w:shd w:val="clear" w:color="auto" w:fill="auto"/>
            <w:vAlign w:val="center"/>
          </w:tcPr>
          <w:p w14:paraId="56C51D4C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9521" w:type="dxa"/>
            <w:gridSpan w:val="3"/>
            <w:shd w:val="clear" w:color="auto" w:fill="auto"/>
            <w:vAlign w:val="center"/>
          </w:tcPr>
          <w:p w14:paraId="6301D07D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5</w:t>
            </w:r>
          </w:p>
        </w:tc>
        <w:tc>
          <w:tcPr>
            <w:tcW w:w="11340" w:type="dxa"/>
            <w:gridSpan w:val="3"/>
            <w:shd w:val="clear" w:color="auto" w:fill="auto"/>
            <w:vAlign w:val="center"/>
          </w:tcPr>
          <w:p w14:paraId="57A82A1E" w14:textId="77777777" w:rsidR="00D51330" w:rsidRPr="00D51330" w:rsidRDefault="00D51330" w:rsidP="00D51330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D51330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6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4D111021" w:rsidR="00A922F4" w:rsidRPr="00D86DE4" w:rsidRDefault="00D51330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1, Module 3 – Resume and Cover Letter Development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C7CB0"/>
    <w:multiLevelType w:val="hybridMultilevel"/>
    <w:tmpl w:val="0646FE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9AA41B4"/>
    <w:multiLevelType w:val="hybridMultilevel"/>
    <w:tmpl w:val="715084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9BA7AE1"/>
    <w:multiLevelType w:val="hybridMultilevel"/>
    <w:tmpl w:val="C6484EF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533F7F"/>
    <w:multiLevelType w:val="hybridMultilevel"/>
    <w:tmpl w:val="EB78E0A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92D3F"/>
    <w:multiLevelType w:val="hybridMultilevel"/>
    <w:tmpl w:val="1472B48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14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87F19"/>
    <w:multiLevelType w:val="hybridMultilevel"/>
    <w:tmpl w:val="66BA4C44"/>
    <w:lvl w:ilvl="0" w:tplc="0C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6" w15:restartNumberingAfterBreak="0">
    <w:nsid w:val="7A9A3265"/>
    <w:multiLevelType w:val="hybridMultilevel"/>
    <w:tmpl w:val="EB78E0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 w16cid:durableId="1589189947">
    <w:abstractNumId w:val="13"/>
  </w:num>
  <w:num w:numId="2" w16cid:durableId="1289504498">
    <w:abstractNumId w:val="8"/>
  </w:num>
  <w:num w:numId="3" w16cid:durableId="28457807">
    <w:abstractNumId w:val="4"/>
  </w:num>
  <w:num w:numId="4" w16cid:durableId="572936984">
    <w:abstractNumId w:val="0"/>
  </w:num>
  <w:num w:numId="5" w16cid:durableId="1544515874">
    <w:abstractNumId w:val="12"/>
  </w:num>
  <w:num w:numId="6" w16cid:durableId="1035733301">
    <w:abstractNumId w:val="14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7"/>
  </w:num>
  <w:num w:numId="10" w16cid:durableId="142085479">
    <w:abstractNumId w:val="6"/>
  </w:num>
  <w:num w:numId="11" w16cid:durableId="3528483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55095892">
    <w:abstractNumId w:val="5"/>
  </w:num>
  <w:num w:numId="13" w16cid:durableId="325213570">
    <w:abstractNumId w:val="17"/>
  </w:num>
  <w:num w:numId="14" w16cid:durableId="175776732">
    <w:abstractNumId w:val="3"/>
  </w:num>
  <w:num w:numId="15" w16cid:durableId="600183428">
    <w:abstractNumId w:val="11"/>
  </w:num>
  <w:num w:numId="16" w16cid:durableId="180626574">
    <w:abstractNumId w:val="9"/>
  </w:num>
  <w:num w:numId="17" w16cid:durableId="490365938">
    <w:abstractNumId w:val="10"/>
  </w:num>
  <w:num w:numId="18" w16cid:durableId="397243964">
    <w:abstractNumId w:val="16"/>
  </w:num>
  <w:num w:numId="19" w16cid:durableId="6326847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wUA2icUSSwAAAA="/>
  </w:docVars>
  <w:rsids>
    <w:rsidRoot w:val="00EC4FF7"/>
    <w:rsid w:val="00003885"/>
    <w:rsid w:val="0003270F"/>
    <w:rsid w:val="0003772A"/>
    <w:rsid w:val="0005780E"/>
    <w:rsid w:val="00065CC6"/>
    <w:rsid w:val="00073304"/>
    <w:rsid w:val="00077A65"/>
    <w:rsid w:val="000A71F7"/>
    <w:rsid w:val="000C59B9"/>
    <w:rsid w:val="000E60B8"/>
    <w:rsid w:val="000F09E4"/>
    <w:rsid w:val="000F0FE6"/>
    <w:rsid w:val="000F16FD"/>
    <w:rsid w:val="001105E9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0E30"/>
    <w:rsid w:val="002754C1"/>
    <w:rsid w:val="002841C8"/>
    <w:rsid w:val="0028516B"/>
    <w:rsid w:val="00285C47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593"/>
    <w:rsid w:val="003E59CE"/>
    <w:rsid w:val="00414657"/>
    <w:rsid w:val="00417AA3"/>
    <w:rsid w:val="00440B32"/>
    <w:rsid w:val="00447636"/>
    <w:rsid w:val="0046078D"/>
    <w:rsid w:val="004A2ED8"/>
    <w:rsid w:val="004F30FB"/>
    <w:rsid w:val="004F5BDA"/>
    <w:rsid w:val="0051631E"/>
    <w:rsid w:val="00526802"/>
    <w:rsid w:val="005271B0"/>
    <w:rsid w:val="00537A1F"/>
    <w:rsid w:val="00566029"/>
    <w:rsid w:val="00570B45"/>
    <w:rsid w:val="00572D14"/>
    <w:rsid w:val="00583C26"/>
    <w:rsid w:val="005923CB"/>
    <w:rsid w:val="00593445"/>
    <w:rsid w:val="00596B77"/>
    <w:rsid w:val="005B066C"/>
    <w:rsid w:val="005B391B"/>
    <w:rsid w:val="005C5C46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87C19"/>
    <w:rsid w:val="007B429C"/>
    <w:rsid w:val="008012D2"/>
    <w:rsid w:val="00813C37"/>
    <w:rsid w:val="008154B5"/>
    <w:rsid w:val="00823962"/>
    <w:rsid w:val="0084351B"/>
    <w:rsid w:val="0084485F"/>
    <w:rsid w:val="00852719"/>
    <w:rsid w:val="00860115"/>
    <w:rsid w:val="0088783C"/>
    <w:rsid w:val="008A74EB"/>
    <w:rsid w:val="008E210E"/>
    <w:rsid w:val="0090003A"/>
    <w:rsid w:val="009370BC"/>
    <w:rsid w:val="00946FF5"/>
    <w:rsid w:val="00970580"/>
    <w:rsid w:val="00983362"/>
    <w:rsid w:val="0098739B"/>
    <w:rsid w:val="009A5E59"/>
    <w:rsid w:val="009B61E5"/>
    <w:rsid w:val="009D1E89"/>
    <w:rsid w:val="009F31E7"/>
    <w:rsid w:val="00A17661"/>
    <w:rsid w:val="00A200A5"/>
    <w:rsid w:val="00A24B2D"/>
    <w:rsid w:val="00A40966"/>
    <w:rsid w:val="00A66098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13458"/>
    <w:rsid w:val="00C53263"/>
    <w:rsid w:val="00C75F1D"/>
    <w:rsid w:val="00C91FE7"/>
    <w:rsid w:val="00CB68E8"/>
    <w:rsid w:val="00CB7E47"/>
    <w:rsid w:val="00D00600"/>
    <w:rsid w:val="00D04F01"/>
    <w:rsid w:val="00D06414"/>
    <w:rsid w:val="00D14685"/>
    <w:rsid w:val="00D338E4"/>
    <w:rsid w:val="00D51330"/>
    <w:rsid w:val="00D51947"/>
    <w:rsid w:val="00D532F0"/>
    <w:rsid w:val="00D75D2A"/>
    <w:rsid w:val="00D77413"/>
    <w:rsid w:val="00D82759"/>
    <w:rsid w:val="00D83EB1"/>
    <w:rsid w:val="00D85BBF"/>
    <w:rsid w:val="00D86DE4"/>
    <w:rsid w:val="00DE0885"/>
    <w:rsid w:val="00DE51DB"/>
    <w:rsid w:val="00DE63A4"/>
    <w:rsid w:val="00E23F1D"/>
    <w:rsid w:val="00E30E05"/>
    <w:rsid w:val="00E36361"/>
    <w:rsid w:val="00E41AD2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572D1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39"/>
    <w:rsid w:val="00285C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39"/>
    <w:rsid w:val="001105E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39"/>
    <w:rsid w:val="003E5593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52680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39"/>
    <w:rsid w:val="005934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6">
    <w:name w:val="Table Grid36"/>
    <w:basedOn w:val="TableNormal"/>
    <w:next w:val="TableGrid"/>
    <w:uiPriority w:val="39"/>
    <w:rsid w:val="00270E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39"/>
    <w:rsid w:val="007B429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39"/>
    <w:rsid w:val="009000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39"/>
    <w:rsid w:val="0041465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A6609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39"/>
    <w:rsid w:val="00787C1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39"/>
    <w:rsid w:val="005C5C4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">
    <w:name w:val="Table Grid43"/>
    <w:basedOn w:val="TableNormal"/>
    <w:next w:val="TableGrid"/>
    <w:uiPriority w:val="39"/>
    <w:rsid w:val="00E41AD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4">
    <w:name w:val="Table Grid44"/>
    <w:basedOn w:val="TableNormal"/>
    <w:next w:val="TableGrid"/>
    <w:uiPriority w:val="39"/>
    <w:rsid w:val="00C1345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39"/>
    <w:rsid w:val="0007330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39"/>
    <w:rsid w:val="005271B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39"/>
    <w:rsid w:val="00DE08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39"/>
    <w:rsid w:val="000C59B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39"/>
    <w:rsid w:val="009F31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39"/>
    <w:rsid w:val="00D1468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39"/>
    <w:rsid w:val="00CB7E4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39"/>
    <w:rsid w:val="00583C2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39"/>
    <w:rsid w:val="00A200A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39"/>
    <w:rsid w:val="0084351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5">
    <w:name w:val="Table Grid55"/>
    <w:basedOn w:val="TableNormal"/>
    <w:next w:val="TableGrid"/>
    <w:uiPriority w:val="39"/>
    <w:rsid w:val="00D51330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51AE86-CC7B-4D78-BEC0-933FC15F03F9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3 – Resume and Cover Letter Development</dc:title>
  <dc:creator>Derek Tolan</dc:creator>
  <cp:lastModifiedBy>Thomas Heeren</cp:lastModifiedBy>
  <cp:revision>2</cp:revision>
  <cp:lastPrinted>2015-05-15T02:36:00Z</cp:lastPrinted>
  <dcterms:created xsi:type="dcterms:W3CDTF">2022-04-21T05:24:00Z</dcterms:created>
  <dcterms:modified xsi:type="dcterms:W3CDTF">2022-04-21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